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cover-letter-for-film-director-position"/>
    <w:p>
      <w:pPr>
        <w:pStyle w:val="Heading1"/>
      </w:pPr>
      <w:r>
        <w:t xml:space="preserve">Cover Letter for Film Director Position</w:t>
      </w:r>
    </w:p>
    <w:p>
      <w:pPr>
        <w:pStyle w:val="FirstParagraph"/>
      </w:pPr>
      <w:r>
        <w:rPr>
          <w:bCs/>
          <w:b/>
        </w:rPr>
        <w:t xml:space="preserve">Your Name</w:t>
      </w:r>
      <w:r>
        <w:br/>
      </w:r>
      <w:r>
        <w:t xml:space="preserve">123 Film Street</w:t>
      </w:r>
      <w:r>
        <w:br/>
      </w:r>
      <w:r>
        <w:t xml:space="preserve">San Francisco, CA 94105</w:t>
      </w:r>
      <w:r>
        <w:br/>
      </w:r>
      <w:r>
        <w:t xml:space="preserve">(555) 123-4567</w:t>
      </w:r>
      <w:r>
        <w:br/>
      </w:r>
      <w:r>
        <w:t xml:space="preserve">your.email@example.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San Francisco, CA 94105</w:t>
      </w:r>
    </w:p>
    <w:p>
      <w:pPr>
        <w:pStyle w:val="BodyText"/>
      </w:pPr>
      <w:r>
        <w:t xml:space="preserve">Dear Hiring Manager,</w:t>
      </w:r>
    </w:p>
    <w:p>
      <w:pPr>
        <w:pStyle w:val="BodyText"/>
      </w:pPr>
      <w:r>
        <w:t xml:space="preserve">I am writing to express my enthusiastic interest in the Film Director position at your esteemed organization. As a seasoned filmmaker with a deep connection to the vibrant creative ecosystem of the United States San Francisco, I believe my unique blend of artistic vision, technical expertise, and commitment to storytelling aligns perfectly with your company's mission. The dynamic intersection of innovation and tradition in San Francisco's film industry has long inspired my work, and I am eager to contribute my passion for cinematic artistry to your team.</w:t>
      </w:r>
    </w:p>
    <w:bookmarkStart w:id="20" w:name="a-visionary-approach-to-filmmaking"/>
    <w:p>
      <w:pPr>
        <w:pStyle w:val="Heading2"/>
      </w:pPr>
      <w:r>
        <w:t xml:space="preserve">A Visionary Approach to Filmmaking</w:t>
      </w:r>
    </w:p>
    <w:p>
      <w:pPr>
        <w:pStyle w:val="FirstParagraph"/>
      </w:pPr>
      <w:r>
        <w:t xml:space="preserve">With over a decade of experience in the film industry, I have cultivated a distinctive directorial voice that balances emotional depth with technical precision. My journey as a Film Director began in San Francisco's indie scene, where I learned to harness the city's eclectic energy and diverse communities to craft narratives that resonate globally. From my early days directing short films at the [San Francisco International Film Festival] to helming feature projects that have screened at prestigious venues like the [Sundance Film Festival], I have consistently pursued stories that challenge conventions and spark dialogue.</w:t>
      </w:r>
    </w:p>
    <w:p>
      <w:pPr>
        <w:pStyle w:val="BodyText"/>
      </w:pPr>
      <w:r>
        <w:t xml:space="preserve">One of my most impactful projects, [Title of Feature Film], was shot entirely in San Francisco and explored themes of cultural identity through the lens of a multicultural neighborhood. This film not only received critical acclaim but also showcased the city's ability to serve as a backdrop for powerful, character-driven stories. My approach to filmmaking is deeply rooted in collaboration—whether working with local actors, crew members, or production designers, I prioritize creating an environment where creativity thrives.</w:t>
      </w:r>
    </w:p>
    <w:bookmarkEnd w:id="20"/>
    <w:bookmarkStart w:id="21" w:name="X71d461f8de9d381ce73c40910f7c50c897456e6"/>
    <w:p>
      <w:pPr>
        <w:pStyle w:val="Heading2"/>
      </w:pPr>
      <w:r>
        <w:t xml:space="preserve">Understanding the San Francisco Film Landscape</w:t>
      </w:r>
    </w:p>
    <w:p>
      <w:pPr>
        <w:pStyle w:val="FirstParagraph"/>
      </w:pPr>
      <w:r>
        <w:t xml:space="preserve">The United States San Francisco has always been a hub for artistic experimentation and technological advancement. As a Film Director here, I have had the privilege of witnessing how the city's tech-driven innovation intersects with traditional storytelling techniques. This unique environment has shaped my philosophy: to use cutting-edge tools without losing sight of the human stories at the heart of every film.</w:t>
      </w:r>
    </w:p>
    <w:p>
      <w:pPr>
        <w:pStyle w:val="BodyText"/>
      </w:pPr>
      <w:r>
        <w:t xml:space="preserve">My work often reflects San Francisco's ethos of diversity and inclusivity. For instance, in [Title of Documentary], I collaborated with local activists to highlight issues affecting marginalized communities, ensuring their voices were centered in the narrative. This project was funded by a grant from the [San Francisco Film Commission], which underscores my commitment to supporting local talent and storytelling that reflects the city's multifaceted identity.</w:t>
      </w:r>
    </w:p>
    <w:bookmarkEnd w:id="21"/>
    <w:bookmarkStart w:id="22" w:name="Xfd5d79a961a3094acb961941e37e5ccfb9c6884"/>
    <w:p>
      <w:pPr>
        <w:pStyle w:val="Heading2"/>
      </w:pPr>
      <w:r>
        <w:t xml:space="preserve">Technical Expertise and Collaborative Spirit</w:t>
      </w:r>
    </w:p>
    <w:p>
      <w:pPr>
        <w:pStyle w:val="FirstParagraph"/>
      </w:pPr>
      <w:r>
        <w:t xml:space="preserve">As a Film Director, I bring a comprehensive understanding of the entire production process, from pre-production planning to post-production editing. My technical background includes proficiency in [specific software or equipment], as well as experience working with both analog and digital filmmaking techniques. This versatility allows me to adapt to any project's requirements while maintaining artistic integrity.</w:t>
      </w:r>
    </w:p>
    <w:p>
      <w:pPr>
        <w:pStyle w:val="BodyText"/>
      </w:pPr>
      <w:r>
        <w:t xml:space="preserve">Collaboration is the cornerstone of my directorial style. I have worked closely with cinematographers, editors, and production designers who share my belief that a film's success hinges on the synergy between creative vision and practical execution. In San Francisco, where the film community is tightly knit yet fiercely independent, I have built relationships with professionals who are as passionate about their craft as I am. This network has enabled me to tackle complex projects, such as [specific project], which required coordinating a large crew across multiple locations while adhering to a tight schedule.</w:t>
      </w:r>
    </w:p>
    <w:bookmarkEnd w:id="22"/>
    <w:bookmarkStart w:id="23" w:name="why-san-francisco-why-now"/>
    <w:p>
      <w:pPr>
        <w:pStyle w:val="Heading2"/>
      </w:pPr>
      <w:r>
        <w:t xml:space="preserve">Why San Francisco? Why Now?</w:t>
      </w:r>
    </w:p>
    <w:p>
      <w:pPr>
        <w:pStyle w:val="FirstParagraph"/>
      </w:pPr>
      <w:r>
        <w:t xml:space="preserve">The United States San Francisco offers a unique opportunity for filmmakers to push boundaries and redefine what cinema can achieve. The city's status as a global innovation leader, combined with its rich cultural heritage, creates an ideal environment for bold storytelling. As a Film Director who has called this city home for [X] years, I am deeply invested in its creative future and eager to contribute to the next chapter of San Francisco's cinematic legacy.</w:t>
      </w:r>
    </w:p>
    <w:p>
      <w:pPr>
        <w:pStyle w:val="BodyText"/>
      </w:pPr>
      <w:r>
        <w:t xml:space="preserve">What excites me most about this opportunity is the chance to work with a team that values originality and ambition. I have followed your company's recent projects, particularly [mention a specific project or achievement], and I am inspired by your commitment to excellence. I believe my experience in navigating the challenges of independent filmmaking, coupled with my understanding of San Francisco's unique market, would make me an asset to your team.</w:t>
      </w:r>
    </w:p>
    <w:bookmarkEnd w:id="23"/>
    <w:bookmarkStart w:id="24" w:name="a-commitment-to-excellence"/>
    <w:p>
      <w:pPr>
        <w:pStyle w:val="Heading2"/>
      </w:pPr>
      <w:r>
        <w:t xml:space="preserve">A Commitment to Excellence</w:t>
      </w:r>
    </w:p>
    <w:p>
      <w:pPr>
        <w:pStyle w:val="FirstParagraph"/>
      </w:pPr>
      <w:r>
        <w:t xml:space="preserve">Throughout my career, I have maintained a relentless focus on quality and authenticity. Whether directing a low-budget indie film or a large-scale production, I approach each project with the same level of dedication and creativity. My ability to balance artistic vision with practical considerations has allowed me to deliver projects on time and within budget while exceeding creative expectations.</w:t>
      </w:r>
    </w:p>
    <w:p>
      <w:pPr>
        <w:pStyle w:val="BodyText"/>
      </w:pPr>
      <w:r>
        <w:t xml:space="preserve">In addition to my filmmaking expertise, I have experience in [mention relevant skills such as scriptwriting, producing, or teaching], which further enhances my ability to contribute meaningfully to your organization. I am also committed to mentoring emerging filmmakers through workshops and community programs in San Francisco, ensuring that the next generation of storytellers has the tools they need to succeed.</w:t>
      </w:r>
    </w:p>
    <w:p>
      <w:pPr>
        <w:pStyle w:val="BodyText"/>
      </w:pPr>
      <w:r>
        <w:t xml:space="preserve">I would be thrilled to bring my passion for cinema and my deep connection to the United States San Francisco film community to your team. I am confident that my skills, experience, and vision align with your company's goals, and I look forward to the opportunity to discuss how I can contribute to your future projects.</w:t>
      </w:r>
    </w:p>
    <w:p>
      <w:pPr>
        <w:pStyle w:val="BodyText"/>
      </w:pPr>
      <w:r>
        <w:t xml:space="preserve">Thank you for considering my application. I would welcome the chance to meet with you or discuss this opportunity further. Please feel free to contact me at (555) 123-4567 or via email at your.email@example.com. I am available at your convenience and am eager to explore how we can collaborate on meaningful cinematic project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5-10-10T20:04:43Z</dcterms:created>
  <dcterms:modified xsi:type="dcterms:W3CDTF">2025-10-10T20:04:43Z</dcterms:modified>
</cp:coreProperties>
</file>

<file path=docProps/custom.xml><?xml version="1.0" encoding="utf-8"?>
<Properties xmlns="http://schemas.openxmlformats.org/officeDocument/2006/custom-properties" xmlns:vt="http://schemas.openxmlformats.org/officeDocument/2006/docPropsVTypes"/>
</file>